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33823" w14:textId="7DF3AF24" w:rsidR="00335632" w:rsidRPr="003C451D" w:rsidRDefault="003C451D" w:rsidP="004B48BC">
      <w:pPr>
        <w:spacing w:after="0"/>
        <w:rPr>
          <w:rFonts w:ascii="Roboto" w:hAnsi="Roboto"/>
          <w:b/>
          <w:bCs/>
        </w:rPr>
      </w:pPr>
      <w:r w:rsidRPr="003C451D">
        <w:rPr>
          <w:rFonts w:ascii="Roboto" w:hAnsi="Roboto"/>
          <w:b/>
          <w:bCs/>
          <w:noProof/>
          <w:sz w:val="20"/>
          <w:lang w:val="en-US"/>
        </w:rPr>
        <w:drawing>
          <wp:inline distT="0" distB="0" distL="0" distR="0" wp14:anchorId="0892EA33" wp14:editId="072F4C38">
            <wp:extent cx="2687634" cy="877824"/>
            <wp:effectExtent l="0" t="0" r="0" b="0"/>
            <wp:docPr id="1" name="image1.jpeg" descr="A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blue and green text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763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649F" w14:textId="77777777" w:rsidR="003C451D" w:rsidRPr="003C451D" w:rsidRDefault="003C451D" w:rsidP="004B48BC">
      <w:pPr>
        <w:spacing w:after="0"/>
        <w:rPr>
          <w:rFonts w:ascii="Roboto" w:hAnsi="Roboto"/>
          <w:b/>
          <w:bCs/>
        </w:rPr>
      </w:pPr>
    </w:p>
    <w:p w14:paraId="484DFE71" w14:textId="77777777" w:rsidR="003C451D" w:rsidRDefault="003C451D" w:rsidP="004B48BC">
      <w:pPr>
        <w:spacing w:after="0"/>
        <w:rPr>
          <w:rFonts w:ascii="Roboto" w:hAnsi="Roboto"/>
          <w:b/>
          <w:bCs/>
        </w:rPr>
      </w:pPr>
    </w:p>
    <w:p w14:paraId="5E8D626D" w14:textId="77777777" w:rsidR="00641DAB" w:rsidRDefault="00641DAB" w:rsidP="00641DAB">
      <w:pPr>
        <w:pBdr>
          <w:bottom w:val="single" w:sz="12" w:space="1" w:color="auto"/>
        </w:pBdr>
        <w:jc w:val="center"/>
        <w:rPr>
          <w:b/>
          <w:sz w:val="32"/>
          <w:szCs w:val="32"/>
          <w:lang w:val="hr-HR"/>
        </w:rPr>
      </w:pPr>
      <w:r w:rsidRPr="00A2533A">
        <w:rPr>
          <w:b/>
          <w:sz w:val="32"/>
          <w:szCs w:val="32"/>
          <w:lang w:val="hr-HR"/>
        </w:rPr>
        <w:t>Prijava na sveučilišni specijalistički studij</w:t>
      </w:r>
    </w:p>
    <w:p w14:paraId="05AEC3A2" w14:textId="06BC9FA3" w:rsidR="00641DAB" w:rsidRPr="00A2533A" w:rsidRDefault="002B246E" w:rsidP="00641DAB">
      <w:pPr>
        <w:pBdr>
          <w:bottom w:val="single" w:sz="12" w:space="1" w:color="auto"/>
        </w:pBdr>
        <w:rPr>
          <w:u w:val="single"/>
          <w:lang w:val="hr-HR"/>
        </w:rPr>
      </w:pPr>
      <w:r>
        <w:rPr>
          <w:sz w:val="28"/>
          <w:szCs w:val="28"/>
          <w:lang w:val="hr-HR"/>
        </w:rPr>
        <w:t>N</w:t>
      </w:r>
      <w:bookmarkStart w:id="0" w:name="_GoBack"/>
      <w:bookmarkEnd w:id="0"/>
      <w:r w:rsidR="00641DAB" w:rsidRPr="00A2533A">
        <w:rPr>
          <w:sz w:val="28"/>
          <w:szCs w:val="28"/>
          <w:lang w:val="hr-HR"/>
        </w:rPr>
        <w:t>aziv studija:</w:t>
      </w:r>
    </w:p>
    <w:p w14:paraId="1C93BF7F" w14:textId="140C6562" w:rsidR="00641DAB" w:rsidRPr="00144ECA" w:rsidRDefault="00641DAB" w:rsidP="00641DAB">
      <w:pPr>
        <w:rPr>
          <w:i/>
          <w:sz w:val="20"/>
          <w:szCs w:val="20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3343"/>
        <w:gridCol w:w="4858"/>
      </w:tblGrid>
      <w:tr w:rsidR="00641DAB" w14:paraId="1A3AA5EE" w14:textId="77777777" w:rsidTr="00774D1E">
        <w:tc>
          <w:tcPr>
            <w:tcW w:w="815" w:type="dxa"/>
          </w:tcPr>
          <w:p w14:paraId="6B2633F7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33A479DA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Ime i prezime:</w:t>
            </w:r>
          </w:p>
        </w:tc>
        <w:tc>
          <w:tcPr>
            <w:tcW w:w="4858" w:type="dxa"/>
          </w:tcPr>
          <w:p w14:paraId="47E3620F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  <w:p w14:paraId="7935A653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403A61E7" w14:textId="77777777" w:rsidTr="00774D1E">
        <w:tc>
          <w:tcPr>
            <w:tcW w:w="815" w:type="dxa"/>
          </w:tcPr>
          <w:p w14:paraId="56FC64F7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2BBA38D7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Datum rođenja:</w:t>
            </w:r>
          </w:p>
        </w:tc>
        <w:tc>
          <w:tcPr>
            <w:tcW w:w="4858" w:type="dxa"/>
          </w:tcPr>
          <w:p w14:paraId="2223532B" w14:textId="77777777" w:rsidR="00641DAB" w:rsidRPr="00DD45DB" w:rsidRDefault="00641DAB" w:rsidP="004E75DE">
            <w:pPr>
              <w:rPr>
                <w:rFonts w:ascii="Times New Roman" w:hAnsi="Times New Roman" w:cs="Times New Roman"/>
                <w:sz w:val="28"/>
                <w:szCs w:val="28"/>
                <w:lang w:val="hr-HR"/>
              </w:rPr>
            </w:pPr>
          </w:p>
        </w:tc>
      </w:tr>
      <w:tr w:rsidR="00641DAB" w14:paraId="74FF4E8F" w14:textId="77777777" w:rsidTr="00774D1E">
        <w:tc>
          <w:tcPr>
            <w:tcW w:w="815" w:type="dxa"/>
          </w:tcPr>
          <w:p w14:paraId="1ACAA71F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6B7A1FAF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OIB:</w:t>
            </w:r>
          </w:p>
        </w:tc>
        <w:tc>
          <w:tcPr>
            <w:tcW w:w="4858" w:type="dxa"/>
          </w:tcPr>
          <w:p w14:paraId="471E6B18" w14:textId="77777777" w:rsidR="00641DAB" w:rsidRPr="00DD45DB" w:rsidRDefault="00641DAB" w:rsidP="004E75DE">
            <w:pPr>
              <w:rPr>
                <w:rFonts w:ascii="Times New Roman" w:hAnsi="Times New Roman" w:cs="Times New Roman"/>
                <w:sz w:val="28"/>
                <w:szCs w:val="28"/>
                <w:lang w:val="hr-HR"/>
              </w:rPr>
            </w:pPr>
          </w:p>
        </w:tc>
      </w:tr>
      <w:tr w:rsidR="00641DAB" w14:paraId="1361A5F8" w14:textId="77777777" w:rsidTr="00774D1E">
        <w:tc>
          <w:tcPr>
            <w:tcW w:w="815" w:type="dxa"/>
            <w:tcBorders>
              <w:right w:val="single" w:sz="4" w:space="0" w:color="auto"/>
            </w:tcBorders>
          </w:tcPr>
          <w:p w14:paraId="0175B1CC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329DAD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Podaci o završenom studiju:</w:t>
            </w:r>
          </w:p>
        </w:tc>
        <w:tc>
          <w:tcPr>
            <w:tcW w:w="4858" w:type="dxa"/>
            <w:tcBorders>
              <w:left w:val="nil"/>
            </w:tcBorders>
          </w:tcPr>
          <w:p w14:paraId="7FD7C305" w14:textId="77777777" w:rsidR="00641DAB" w:rsidRPr="00DD45DB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641DAB" w14:paraId="012DEB34" w14:textId="77777777" w:rsidTr="00774D1E">
        <w:tc>
          <w:tcPr>
            <w:tcW w:w="815" w:type="dxa"/>
          </w:tcPr>
          <w:p w14:paraId="2428E2CD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4F91A5CB" w14:textId="77777777" w:rsidR="00641DAB" w:rsidRPr="003E1FDD" w:rsidRDefault="00641DAB" w:rsidP="00641D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E1F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ziv sveučilišta:</w:t>
            </w:r>
          </w:p>
        </w:tc>
        <w:tc>
          <w:tcPr>
            <w:tcW w:w="4858" w:type="dxa"/>
          </w:tcPr>
          <w:p w14:paraId="219235FD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40485AD5" w14:textId="77777777" w:rsidTr="00774D1E">
        <w:tc>
          <w:tcPr>
            <w:tcW w:w="815" w:type="dxa"/>
          </w:tcPr>
          <w:p w14:paraId="59A4D785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23ECFAE9" w14:textId="77777777" w:rsidR="00641DAB" w:rsidRPr="003E1FDD" w:rsidRDefault="00641DAB" w:rsidP="00641D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E1F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ziv fakultet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:</w:t>
            </w:r>
          </w:p>
        </w:tc>
        <w:tc>
          <w:tcPr>
            <w:tcW w:w="4858" w:type="dxa"/>
          </w:tcPr>
          <w:p w14:paraId="556289AB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381DA4CD" w14:textId="77777777" w:rsidTr="00774D1E">
        <w:tc>
          <w:tcPr>
            <w:tcW w:w="815" w:type="dxa"/>
          </w:tcPr>
          <w:p w14:paraId="32D184EE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2AE5795A" w14:textId="77777777" w:rsidR="00641DAB" w:rsidRPr="003E1FDD" w:rsidRDefault="00641DAB" w:rsidP="00641D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E1F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mjer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:</w:t>
            </w:r>
          </w:p>
        </w:tc>
        <w:tc>
          <w:tcPr>
            <w:tcW w:w="4858" w:type="dxa"/>
          </w:tcPr>
          <w:p w14:paraId="406D31D6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651DD9ED" w14:textId="77777777" w:rsidTr="00774D1E">
        <w:tc>
          <w:tcPr>
            <w:tcW w:w="815" w:type="dxa"/>
          </w:tcPr>
          <w:p w14:paraId="64481FF1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3DFE47BA" w14:textId="77777777" w:rsidR="00641DAB" w:rsidRPr="003E1FDD" w:rsidRDefault="00641DAB" w:rsidP="00641D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E1F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Godina diplomiranj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:</w:t>
            </w:r>
          </w:p>
        </w:tc>
        <w:tc>
          <w:tcPr>
            <w:tcW w:w="4858" w:type="dxa"/>
          </w:tcPr>
          <w:p w14:paraId="5F1288FA" w14:textId="77777777" w:rsidR="00641DAB" w:rsidRPr="00715DBF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641DAB" w14:paraId="63799781" w14:textId="77777777" w:rsidTr="00774D1E">
        <w:tc>
          <w:tcPr>
            <w:tcW w:w="815" w:type="dxa"/>
          </w:tcPr>
          <w:p w14:paraId="453E43A5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00B5F606" w14:textId="77777777" w:rsidR="00641DAB" w:rsidRPr="003E1FDD" w:rsidRDefault="00641DAB" w:rsidP="00641D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E1F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ječna ocjena na studiju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:</w:t>
            </w:r>
          </w:p>
        </w:tc>
        <w:tc>
          <w:tcPr>
            <w:tcW w:w="4858" w:type="dxa"/>
          </w:tcPr>
          <w:p w14:paraId="5FABF8ED" w14:textId="77777777" w:rsidR="00641DAB" w:rsidRPr="00715DBF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641DAB" w14:paraId="7D05FBF7" w14:textId="77777777" w:rsidTr="00774D1E">
        <w:tc>
          <w:tcPr>
            <w:tcW w:w="815" w:type="dxa"/>
          </w:tcPr>
          <w:p w14:paraId="4AB61B63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4745718B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Služim se stranim jezicima</w:t>
            </w:r>
            <w:r w:rsidRPr="003E1FDD">
              <w:rPr>
                <w:rFonts w:ascii="Times New Roman" w:hAnsi="Times New Roman" w:cs="Times New Roman"/>
                <w:lang w:val="hr-HR"/>
              </w:rPr>
              <w:t xml:space="preserve"> (navesti jezike)</w:t>
            </w:r>
            <w:r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4858" w:type="dxa"/>
          </w:tcPr>
          <w:p w14:paraId="4E21AD66" w14:textId="77777777" w:rsidR="00641DAB" w:rsidRPr="00715DBF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641DAB" w14:paraId="769758E9" w14:textId="77777777" w:rsidTr="00774D1E">
        <w:tc>
          <w:tcPr>
            <w:tcW w:w="815" w:type="dxa"/>
          </w:tcPr>
          <w:p w14:paraId="69A031BB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45BD6593" w14:textId="77777777" w:rsidR="00641DAB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Zaposlen u:</w:t>
            </w:r>
          </w:p>
          <w:p w14:paraId="41A0CEA4" w14:textId="52F20010" w:rsidR="00774D1E" w:rsidRPr="00774D1E" w:rsidRDefault="00774D1E" w:rsidP="004E75DE">
            <w:pPr>
              <w:rPr>
                <w:rFonts w:ascii="Times New Roman" w:hAnsi="Times New Roman" w:cs="Times New Roman"/>
                <w:lang w:val="hr-HR"/>
              </w:rPr>
            </w:pPr>
            <w:r w:rsidRPr="00774D1E">
              <w:rPr>
                <w:rFonts w:ascii="Times New Roman" w:hAnsi="Times New Roman" w:cs="Times New Roman"/>
                <w:lang w:val="hr-HR"/>
              </w:rPr>
              <w:t>(naziv i adresa poslodavca)</w:t>
            </w:r>
          </w:p>
        </w:tc>
        <w:tc>
          <w:tcPr>
            <w:tcW w:w="4858" w:type="dxa"/>
          </w:tcPr>
          <w:p w14:paraId="51243F25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7C660D65" w14:textId="77777777" w:rsidTr="00774D1E">
        <w:tc>
          <w:tcPr>
            <w:tcW w:w="815" w:type="dxa"/>
          </w:tcPr>
          <w:p w14:paraId="273AE71F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19C14923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Navedite poslove koje obavljate na radnom mjestu:</w:t>
            </w:r>
          </w:p>
        </w:tc>
        <w:tc>
          <w:tcPr>
            <w:tcW w:w="4858" w:type="dxa"/>
          </w:tcPr>
          <w:p w14:paraId="271F7206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0243C5C9" w14:textId="77777777" w:rsidTr="00774D1E">
        <w:tc>
          <w:tcPr>
            <w:tcW w:w="815" w:type="dxa"/>
          </w:tcPr>
          <w:p w14:paraId="48E11B43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7EDFC7EE" w14:textId="441F7B8D" w:rsidR="00641DAB" w:rsidRPr="003E1FDD" w:rsidRDefault="00774D1E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 xml:space="preserve">Vaš </w:t>
            </w:r>
            <w:r w:rsidR="00641DAB" w:rsidRPr="003E1FDD">
              <w:rPr>
                <w:rFonts w:ascii="Times New Roman" w:hAnsi="Times New Roman" w:cs="Times New Roman"/>
                <w:b/>
                <w:lang w:val="hr-HR"/>
              </w:rPr>
              <w:t>broj telefona/mobitela za kontakt:</w:t>
            </w:r>
          </w:p>
        </w:tc>
        <w:tc>
          <w:tcPr>
            <w:tcW w:w="4858" w:type="dxa"/>
          </w:tcPr>
          <w:p w14:paraId="6A05F98F" w14:textId="77777777" w:rsidR="00641DAB" w:rsidRPr="00715DBF" w:rsidRDefault="00641DAB" w:rsidP="004E75DE">
            <w:pPr>
              <w:rPr>
                <w:rFonts w:ascii="Times New Roman" w:hAnsi="Times New Roman" w:cs="Times New Roman"/>
                <w:sz w:val="16"/>
                <w:szCs w:val="16"/>
                <w:lang w:val="hr-HR"/>
              </w:rPr>
            </w:pPr>
          </w:p>
        </w:tc>
      </w:tr>
      <w:tr w:rsidR="00641DAB" w14:paraId="47AE2230" w14:textId="77777777" w:rsidTr="00774D1E">
        <w:tc>
          <w:tcPr>
            <w:tcW w:w="815" w:type="dxa"/>
          </w:tcPr>
          <w:p w14:paraId="7D075388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1D1C8C5C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Vaša email adresa:</w:t>
            </w:r>
          </w:p>
        </w:tc>
        <w:tc>
          <w:tcPr>
            <w:tcW w:w="4858" w:type="dxa"/>
            <w:tcBorders>
              <w:bottom w:val="single" w:sz="4" w:space="0" w:color="auto"/>
            </w:tcBorders>
          </w:tcPr>
          <w:p w14:paraId="6B416AE1" w14:textId="77777777" w:rsidR="00641DAB" w:rsidRPr="003E1FDD" w:rsidRDefault="00641DAB" w:rsidP="004E75DE">
            <w:pPr>
              <w:rPr>
                <w:rFonts w:ascii="Times New Roman" w:hAnsi="Times New Roman" w:cs="Times New Roman"/>
                <w:sz w:val="40"/>
                <w:szCs w:val="40"/>
                <w:lang w:val="hr-HR"/>
              </w:rPr>
            </w:pPr>
          </w:p>
        </w:tc>
      </w:tr>
      <w:tr w:rsidR="00641DAB" w14:paraId="5EF543A0" w14:textId="77777777" w:rsidTr="00774D1E">
        <w:tc>
          <w:tcPr>
            <w:tcW w:w="815" w:type="dxa"/>
          </w:tcPr>
          <w:p w14:paraId="7E626D5E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</w:tcPr>
          <w:p w14:paraId="210A9880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Vaša adresa</w:t>
            </w:r>
            <w:r>
              <w:rPr>
                <w:rFonts w:ascii="Times New Roman" w:hAnsi="Times New Roman" w:cs="Times New Roman"/>
                <w:b/>
                <w:lang w:val="hr-HR"/>
              </w:rPr>
              <w:t xml:space="preserve"> stanovanja</w:t>
            </w:r>
            <w:r w:rsidRPr="003E1FDD">
              <w:rPr>
                <w:rFonts w:ascii="Times New Roman" w:hAnsi="Times New Roman" w:cs="Times New Roman"/>
                <w:b/>
                <w:lang w:val="hr-HR"/>
              </w:rPr>
              <w:t>:</w:t>
            </w:r>
          </w:p>
        </w:tc>
        <w:tc>
          <w:tcPr>
            <w:tcW w:w="4858" w:type="dxa"/>
            <w:tcBorders>
              <w:bottom w:val="single" w:sz="4" w:space="0" w:color="auto"/>
            </w:tcBorders>
          </w:tcPr>
          <w:p w14:paraId="2E8928F6" w14:textId="77777777" w:rsidR="00641DAB" w:rsidRPr="00715DBF" w:rsidRDefault="00641DAB" w:rsidP="004E75DE">
            <w:pPr>
              <w:rPr>
                <w:rFonts w:ascii="Times New Roman" w:hAnsi="Times New Roman" w:cs="Times New Roman"/>
                <w:sz w:val="28"/>
                <w:szCs w:val="28"/>
                <w:lang w:val="hr-HR"/>
              </w:rPr>
            </w:pPr>
          </w:p>
        </w:tc>
      </w:tr>
      <w:tr w:rsidR="00641DAB" w14:paraId="532CF5BD" w14:textId="77777777" w:rsidTr="00774D1E">
        <w:tc>
          <w:tcPr>
            <w:tcW w:w="815" w:type="dxa"/>
          </w:tcPr>
          <w:p w14:paraId="02303E4D" w14:textId="77777777" w:rsidR="00641DAB" w:rsidRPr="001C24CB" w:rsidRDefault="00641DAB" w:rsidP="00641DA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3343" w:type="dxa"/>
            <w:tcBorders>
              <w:right w:val="nil"/>
            </w:tcBorders>
          </w:tcPr>
          <w:p w14:paraId="0FD2B60A" w14:textId="77777777" w:rsidR="00641DAB" w:rsidRPr="003E1FDD" w:rsidRDefault="00641DAB" w:rsidP="004E75DE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E1FDD">
              <w:rPr>
                <w:rFonts w:ascii="Times New Roman" w:hAnsi="Times New Roman" w:cs="Times New Roman"/>
                <w:b/>
                <w:lang w:val="hr-HR"/>
              </w:rPr>
              <w:t>Troškove školarine plaća:</w:t>
            </w:r>
          </w:p>
        </w:tc>
        <w:tc>
          <w:tcPr>
            <w:tcW w:w="4858" w:type="dxa"/>
            <w:tcBorders>
              <w:left w:val="nil"/>
              <w:right w:val="single" w:sz="4" w:space="0" w:color="auto"/>
            </w:tcBorders>
          </w:tcPr>
          <w:p w14:paraId="219E5B9A" w14:textId="77777777" w:rsidR="00641DAB" w:rsidRPr="00715DBF" w:rsidRDefault="00641DAB" w:rsidP="004E75D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</w:p>
        </w:tc>
      </w:tr>
      <w:tr w:rsidR="00641DAB" w14:paraId="085758FC" w14:textId="77777777" w:rsidTr="00774D1E">
        <w:tc>
          <w:tcPr>
            <w:tcW w:w="815" w:type="dxa"/>
          </w:tcPr>
          <w:p w14:paraId="7EDC48D8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63E389F7" w14:textId="77777777" w:rsidR="00641DAB" w:rsidRPr="00DD45DB" w:rsidRDefault="00641DAB" w:rsidP="00641D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DD45DB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poslodavac</w:t>
            </w:r>
          </w:p>
        </w:tc>
        <w:tc>
          <w:tcPr>
            <w:tcW w:w="4858" w:type="dxa"/>
          </w:tcPr>
          <w:p w14:paraId="2B30C08B" w14:textId="77777777" w:rsidR="00641DAB" w:rsidRPr="00DD45DB" w:rsidRDefault="00641DAB" w:rsidP="004E75D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</w:p>
        </w:tc>
      </w:tr>
      <w:tr w:rsidR="00641DAB" w14:paraId="41CA38BF" w14:textId="77777777" w:rsidTr="00774D1E">
        <w:tc>
          <w:tcPr>
            <w:tcW w:w="815" w:type="dxa"/>
          </w:tcPr>
          <w:p w14:paraId="19FD6FC6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2AB5C98F" w14:textId="77777777" w:rsidR="00641DAB" w:rsidRPr="00DD45DB" w:rsidRDefault="00641DAB" w:rsidP="00641D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DD45DB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ent</w:t>
            </w:r>
          </w:p>
        </w:tc>
        <w:tc>
          <w:tcPr>
            <w:tcW w:w="4858" w:type="dxa"/>
          </w:tcPr>
          <w:p w14:paraId="1B02497E" w14:textId="77777777" w:rsidR="00641DAB" w:rsidRPr="00DD45DB" w:rsidRDefault="00641DAB" w:rsidP="004E75D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</w:p>
        </w:tc>
      </w:tr>
      <w:tr w:rsidR="00641DAB" w14:paraId="1899E422" w14:textId="77777777" w:rsidTr="00774D1E">
        <w:tc>
          <w:tcPr>
            <w:tcW w:w="815" w:type="dxa"/>
          </w:tcPr>
          <w:p w14:paraId="05EFC64A" w14:textId="77777777" w:rsidR="00641DAB" w:rsidRPr="003E1FDD" w:rsidRDefault="00641DAB" w:rsidP="004E75DE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343" w:type="dxa"/>
          </w:tcPr>
          <w:p w14:paraId="5A96C29F" w14:textId="77777777" w:rsidR="00641DAB" w:rsidRPr="00DD45DB" w:rsidRDefault="00641DAB" w:rsidP="00641D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DD45DB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stalo</w:t>
            </w:r>
          </w:p>
        </w:tc>
        <w:tc>
          <w:tcPr>
            <w:tcW w:w="4858" w:type="dxa"/>
          </w:tcPr>
          <w:p w14:paraId="64B54160" w14:textId="77777777" w:rsidR="00641DAB" w:rsidRPr="00DD45DB" w:rsidRDefault="00641DAB" w:rsidP="004E75D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</w:p>
        </w:tc>
      </w:tr>
    </w:tbl>
    <w:p w14:paraId="62D1A12D" w14:textId="77777777" w:rsidR="00641DAB" w:rsidRDefault="00641DAB" w:rsidP="00641DAB">
      <w:pPr>
        <w:rPr>
          <w:lang w:val="hr-HR"/>
        </w:rPr>
      </w:pPr>
    </w:p>
    <w:p w14:paraId="1F21175D" w14:textId="77777777" w:rsidR="00641DAB" w:rsidRDefault="00641DAB" w:rsidP="00641DAB">
      <w:pPr>
        <w:rPr>
          <w:lang w:val="hr-HR"/>
        </w:rPr>
      </w:pPr>
      <w:r>
        <w:rPr>
          <w:lang w:val="hr-HR"/>
        </w:rPr>
        <w:t>U Osijeku ___________________________</w:t>
      </w:r>
    </w:p>
    <w:p w14:paraId="538A005C" w14:textId="703C9E63" w:rsidR="00641DAB" w:rsidRPr="001C24CB" w:rsidRDefault="00641DAB" w:rsidP="00641DAB">
      <w:pPr>
        <w:ind w:left="5760" w:firstLine="720"/>
        <w:jc w:val="center"/>
        <w:rPr>
          <w:lang w:val="hr-HR"/>
        </w:rPr>
      </w:pPr>
      <w:r>
        <w:rPr>
          <w:lang w:val="hr-HR"/>
        </w:rPr>
        <w:t>Vlastoručni potpis _____________________________</w:t>
      </w:r>
    </w:p>
    <w:p w14:paraId="3DE4CEEF" w14:textId="77777777" w:rsidR="00205D51" w:rsidRPr="00B94942" w:rsidRDefault="00205D51" w:rsidP="00641DAB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sectPr w:rsidR="00205D51" w:rsidRPr="00B9494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F0806" w14:textId="77777777" w:rsidR="00B92710" w:rsidRDefault="00B92710" w:rsidP="003C451D">
      <w:pPr>
        <w:spacing w:after="0" w:line="240" w:lineRule="auto"/>
      </w:pPr>
      <w:r>
        <w:separator/>
      </w:r>
    </w:p>
  </w:endnote>
  <w:endnote w:type="continuationSeparator" w:id="0">
    <w:p w14:paraId="16B8A2DC" w14:textId="77777777" w:rsidR="00B92710" w:rsidRDefault="00B92710" w:rsidP="003C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9010F9" w14:textId="77777777" w:rsidR="00B92710" w:rsidRDefault="00B92710" w:rsidP="003C451D">
      <w:pPr>
        <w:spacing w:after="0" w:line="240" w:lineRule="auto"/>
      </w:pPr>
      <w:r>
        <w:separator/>
      </w:r>
    </w:p>
  </w:footnote>
  <w:footnote w:type="continuationSeparator" w:id="0">
    <w:p w14:paraId="11DB9761" w14:textId="77777777" w:rsidR="00B92710" w:rsidRDefault="00B92710" w:rsidP="003C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B1AB9" w14:textId="0015F31F" w:rsidR="00744B61" w:rsidRPr="00D605A6" w:rsidRDefault="00744B61" w:rsidP="00D605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5411F"/>
    <w:multiLevelType w:val="hybridMultilevel"/>
    <w:tmpl w:val="EA5A10BC"/>
    <w:lvl w:ilvl="0" w:tplc="A6E893C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D0D0F"/>
    <w:multiLevelType w:val="hybridMultilevel"/>
    <w:tmpl w:val="49E8D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60BF5"/>
    <w:multiLevelType w:val="hybridMultilevel"/>
    <w:tmpl w:val="EFFC35E2"/>
    <w:lvl w:ilvl="0" w:tplc="A6E893C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tjC3NDK0MLO0MDdQ0lEKTi0uzszPAykwqgUAWlUCHCwAAAA="/>
  </w:docVars>
  <w:rsids>
    <w:rsidRoot w:val="003C451D"/>
    <w:rsid w:val="000A4B9D"/>
    <w:rsid w:val="00144ECA"/>
    <w:rsid w:val="00167AFC"/>
    <w:rsid w:val="001A24AF"/>
    <w:rsid w:val="00205D51"/>
    <w:rsid w:val="002B246E"/>
    <w:rsid w:val="00335632"/>
    <w:rsid w:val="003B30EC"/>
    <w:rsid w:val="003C451D"/>
    <w:rsid w:val="004A537A"/>
    <w:rsid w:val="004B48BC"/>
    <w:rsid w:val="004F2ADF"/>
    <w:rsid w:val="0059326A"/>
    <w:rsid w:val="00641DAB"/>
    <w:rsid w:val="00695159"/>
    <w:rsid w:val="00744B61"/>
    <w:rsid w:val="00774D1E"/>
    <w:rsid w:val="008441CA"/>
    <w:rsid w:val="009507DF"/>
    <w:rsid w:val="009D750B"/>
    <w:rsid w:val="00B24AE2"/>
    <w:rsid w:val="00B92710"/>
    <w:rsid w:val="00B94942"/>
    <w:rsid w:val="00BA75B9"/>
    <w:rsid w:val="00C056CF"/>
    <w:rsid w:val="00D605A6"/>
    <w:rsid w:val="00DA3803"/>
    <w:rsid w:val="00DB37D9"/>
    <w:rsid w:val="00E7448A"/>
    <w:rsid w:val="00ED7349"/>
    <w:rsid w:val="00F7246C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EE73"/>
  <w15:chartTrackingRefBased/>
  <w15:docId w15:val="{9539046C-5612-490F-936D-DE2A7271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1D"/>
  </w:style>
  <w:style w:type="paragraph" w:styleId="Footer">
    <w:name w:val="footer"/>
    <w:basedOn w:val="Normal"/>
    <w:link w:val="Foot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1D"/>
  </w:style>
  <w:style w:type="paragraph" w:styleId="ListParagraph">
    <w:name w:val="List Paragraph"/>
    <w:basedOn w:val="Normal"/>
    <w:uiPriority w:val="34"/>
    <w:qFormat/>
    <w:rsid w:val="0059326A"/>
    <w:pPr>
      <w:ind w:left="720"/>
      <w:contextualSpacing/>
    </w:pPr>
  </w:style>
  <w:style w:type="table" w:styleId="TableGrid">
    <w:name w:val="Table Grid"/>
    <w:basedOn w:val="TableNormal"/>
    <w:uiPriority w:val="39"/>
    <w:rsid w:val="00205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72C39-C894-4AF9-936F-63508BA4A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slobodanka stjepanovic</cp:lastModifiedBy>
  <cp:revision>3</cp:revision>
  <dcterms:created xsi:type="dcterms:W3CDTF">2024-04-30T06:28:00Z</dcterms:created>
  <dcterms:modified xsi:type="dcterms:W3CDTF">2024-04-30T06:29:00Z</dcterms:modified>
</cp:coreProperties>
</file>